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1F6B03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ண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ய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சாமி</w:t>
      </w:r>
      <w:r>
        <w:rPr>
          <w:rFonts w:ascii="Meera Inimai" w:eastAsia="Meera Inimai" w:hAnsi="Meera Inimai" w:cs="Meera Inimai"/>
        </w:rPr>
        <w:t>.</w:t>
      </w:r>
    </w:p>
    <w:p w14:paraId="4B59282F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சு</w:t>
      </w:r>
      <w:r>
        <w:rPr>
          <w:rFonts w:ascii="Meera Inimai" w:eastAsia="Meera Inimai" w:hAnsi="Meera Inimai" w:cs="Meera Inimai"/>
        </w:rPr>
        <w:t xml:space="preserve"> 84.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்வ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்மதிக்கிறேன்</w:t>
      </w:r>
      <w:r>
        <w:rPr>
          <w:rFonts w:ascii="Meera Inimai" w:eastAsia="Meera Inimai" w:hAnsi="Meera Inimai" w:cs="Meera Inimai"/>
        </w:rPr>
        <w:t>.</w:t>
      </w:r>
    </w:p>
    <w:p w14:paraId="3667619A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ேன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ம்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கிட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க்கி</w:t>
      </w:r>
    </w:p>
    <w:p w14:paraId="37181235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ு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ட்டுமா</w:t>
      </w:r>
    </w:p>
    <w:p w14:paraId="317F5D1D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ஸ்போ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>.</w:t>
      </w:r>
    </w:p>
    <w:p w14:paraId="7E23DD8D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னும்</w:t>
      </w:r>
    </w:p>
    <w:p w14:paraId="40F75705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ொறப்பீங்க</w:t>
      </w:r>
    </w:p>
    <w:p w14:paraId="6BD22AC3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சே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ல</w:t>
      </w:r>
    </w:p>
    <w:p w14:paraId="78BF73C5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ஏடிய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ை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னும்</w:t>
      </w:r>
    </w:p>
    <w:p w14:paraId="63C9535C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ஏ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ெசே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ா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ீங்க</w:t>
      </w:r>
      <w:r>
        <w:rPr>
          <w:rFonts w:ascii="Meera Inimai" w:eastAsia="Meera Inimai" w:hAnsi="Meera Inimai" w:cs="Meera Inimai"/>
        </w:rPr>
        <w:t xml:space="preserve"> </w:t>
      </w:r>
    </w:p>
    <w:p w14:paraId="3D8FE7EF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ௌ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</w:p>
    <w:p w14:paraId="54C18ACC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வரனும்</w:t>
      </w:r>
    </w:p>
    <w:p w14:paraId="1FF69F2F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வ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ொறந்திருக்கும்</w:t>
      </w:r>
    </w:p>
    <w:p w14:paraId="53459734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ோ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னும்</w:t>
      </w:r>
    </w:p>
    <w:p w14:paraId="2FC68A85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ோ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</w:t>
      </w:r>
    </w:p>
    <w:p w14:paraId="6EBCE7FB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ௌன்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வ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601C75F4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ௌன்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த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ி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ா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3EE5EF87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லாமா</w:t>
      </w:r>
    </w:p>
    <w:p w14:paraId="1622D860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ளை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தரிங்களா</w:t>
      </w:r>
    </w:p>
    <w:p w14:paraId="51D3958B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ா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ௌண்ட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ந்தி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ா</w:t>
      </w:r>
    </w:p>
    <w:p w14:paraId="3D1CD7F4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ன்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ச்சா</w:t>
      </w:r>
    </w:p>
    <w:p w14:paraId="1695790B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ு</w:t>
      </w:r>
    </w:p>
    <w:p w14:paraId="7F5166D2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தானா</w:t>
      </w:r>
      <w:r>
        <w:rPr>
          <w:rFonts w:ascii="Meera Inimai" w:eastAsia="Meera Inimai" w:hAnsi="Meera Inimai" w:cs="Meera Inimai"/>
        </w:rPr>
        <w:t>.</w:t>
      </w:r>
    </w:p>
    <w:p w14:paraId="70E27F98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lastRenderedPageBreak/>
        <w:t>அன்ன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தானா</w:t>
      </w:r>
    </w:p>
    <w:p w14:paraId="3C45ED6B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ஃரெஷ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</w:p>
    <w:p w14:paraId="61B1FDCE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ல</w:t>
      </w:r>
    </w:p>
    <w:p w14:paraId="0462C32C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ீன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ல</w:t>
      </w:r>
    </w:p>
    <w:p w14:paraId="5BE621B6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</w:p>
    <w:p w14:paraId="26A81BD6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ும்</w:t>
      </w:r>
      <w:r>
        <w:rPr>
          <w:rFonts w:ascii="Meera Inimai" w:eastAsia="Meera Inimai" w:hAnsi="Meera Inimai" w:cs="Meera Inimai"/>
        </w:rPr>
        <w:t xml:space="preserve"> 100 </w:t>
      </w:r>
      <w:r>
        <w:rPr>
          <w:rFonts w:ascii="Nirmala UI" w:eastAsia="Meera Inimai" w:hAnsi="Nirmala UI" w:cs="Nirmala UI"/>
        </w:rPr>
        <w:t>ருவா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</w:p>
    <w:p w14:paraId="1A40969E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விய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</w:p>
    <w:p w14:paraId="3ADEF5E1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சே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</w:p>
    <w:p w14:paraId="168B8159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ஆர்ட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ப்பீங்களா</w:t>
      </w:r>
    </w:p>
    <w:p w14:paraId="00EDE730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ஞ்சஞ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லோ</w:t>
      </w:r>
      <w:r>
        <w:rPr>
          <w:rFonts w:ascii="Meera Inimai" w:eastAsia="Meera Inimai" w:hAnsi="Meera Inimai" w:cs="Meera Inimai"/>
        </w:rPr>
        <w:t xml:space="preserve"> </w:t>
      </w:r>
    </w:p>
    <w:p w14:paraId="41CAC43A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ீ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தரூவீங்களா</w:t>
      </w:r>
    </w:p>
    <w:p w14:paraId="1AD6A9DC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ஆப்பி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ழ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</w:p>
    <w:p w14:paraId="383F121F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ஆப்பி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ழ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ூவீங்களா</w:t>
      </w:r>
    </w:p>
    <w:p w14:paraId="66A707C0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ழம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வ்வொ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ல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னும்</w:t>
      </w:r>
    </w:p>
    <w:p w14:paraId="30E13E72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ழ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</w:p>
    <w:p w14:paraId="4C257241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ன்ன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ழசா</w:t>
      </w:r>
    </w:p>
    <w:p w14:paraId="539D1575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ொய்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கில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ூவீங்களா</w:t>
      </w:r>
    </w:p>
    <w:p w14:paraId="4C4D0E48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ப்பாள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</w:p>
    <w:p w14:paraId="4329C5C2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ாழபழ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</w:p>
    <w:p w14:paraId="34948901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சாங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ழ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</w:p>
    <w:p w14:paraId="4158C9EC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ஃபி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ரூ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</w:p>
    <w:p w14:paraId="0647456B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ல</w:t>
      </w:r>
    </w:p>
    <w:p w14:paraId="773ED5D0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ூ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</w:t>
      </w:r>
    </w:p>
    <w:p w14:paraId="409D7264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ொண்டைக்க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</w:p>
    <w:p w14:paraId="733A3A78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ெ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ல</w:t>
      </w:r>
    </w:p>
    <w:p w14:paraId="1BE20D20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ூ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சா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</w:p>
    <w:p w14:paraId="4A1E3E18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ிரியா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ச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</w:p>
    <w:p w14:paraId="054104C6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ம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ூவீங்களா</w:t>
      </w:r>
    </w:p>
    <w:p w14:paraId="2A60E28B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ூவீங்க</w:t>
      </w:r>
    </w:p>
    <w:p w14:paraId="61DFB454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சம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ூப்பீங்களா</w:t>
      </w:r>
    </w:p>
    <w:p w14:paraId="5E15DF71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லை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0829E598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ளஞ்ச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</w:p>
    <w:p w14:paraId="4A59AF24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ை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வு</w:t>
      </w:r>
      <w:r>
        <w:rPr>
          <w:rFonts w:ascii="Meera Inimai" w:eastAsia="Meera Inimai" w:hAnsi="Meera Inimai" w:cs="Meera Inimai"/>
        </w:rPr>
        <w:t xml:space="preserve"> 10 </w:t>
      </w:r>
      <w:r>
        <w:rPr>
          <w:rFonts w:ascii="Nirmala UI" w:eastAsia="Meera Inimai" w:hAnsi="Nirmala UI" w:cs="Nirmala UI"/>
        </w:rPr>
        <w:t>கிலோ</w:t>
      </w:r>
    </w:p>
    <w:p w14:paraId="6DA0D762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ல்லமாவு</w:t>
      </w:r>
      <w:r>
        <w:rPr>
          <w:rFonts w:ascii="Meera Inimai" w:eastAsia="Meera Inimai" w:hAnsi="Meera Inimai" w:cs="Meera Inimai"/>
        </w:rPr>
        <w:t xml:space="preserve"> 5 </w:t>
      </w:r>
      <w:r>
        <w:rPr>
          <w:rFonts w:ascii="Nirmala UI" w:eastAsia="Meera Inimai" w:hAnsi="Nirmala UI" w:cs="Nirmala UI"/>
        </w:rPr>
        <w:t>கிலோ</w:t>
      </w:r>
    </w:p>
    <w:p w14:paraId="4E73CC9A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ிடக்குமா</w:t>
      </w:r>
    </w:p>
    <w:p w14:paraId="4B7D0F7A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ிருவாக்குள்ள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வந்துருச்சா</w:t>
      </w:r>
    </w:p>
    <w:p w14:paraId="17C7ABDE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ள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ள்பதுருவ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ட்டுமா</w:t>
      </w:r>
    </w:p>
    <w:p w14:paraId="62191061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ல்ல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ச்சதுதானா</w:t>
      </w:r>
    </w:p>
    <w:p w14:paraId="769643EF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ல்லாயிருக்குமா</w:t>
      </w:r>
    </w:p>
    <w:p w14:paraId="7DB91AD6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ப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ீங்களா</w:t>
      </w:r>
    </w:p>
    <w:p w14:paraId="41477D0D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ு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ிர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ல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ீங்களா</w:t>
      </w:r>
    </w:p>
    <w:p w14:paraId="6E95388E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ு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ூ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ெட்டு</w:t>
      </w:r>
    </w:p>
    <w:p w14:paraId="6DA7A1CF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ிஸ்க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ங்க</w:t>
      </w:r>
    </w:p>
    <w:p w14:paraId="52F776B6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ரகிலோ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ஸ்வீ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க்கில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ல்வா</w:t>
      </w:r>
      <w:r>
        <w:rPr>
          <w:rFonts w:ascii="Meera Inimai" w:eastAsia="Meera Inimai" w:hAnsi="Meera Inimai" w:cs="Meera Inimai"/>
        </w:rPr>
        <w:t xml:space="preserve"> </w:t>
      </w:r>
    </w:p>
    <w:p w14:paraId="7A920F56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ிச்ச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லோ</w:t>
      </w:r>
    </w:p>
    <w:p w14:paraId="506353AC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ஆகமொத்த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</w:p>
    <w:p w14:paraId="0D8DCA06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ல்லாஞ்சே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ளோ</w:t>
      </w:r>
    </w:p>
    <w:p w14:paraId="138C082C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ர்கெ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ாதா</w:t>
      </w:r>
    </w:p>
    <w:p w14:paraId="7E22381A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நெல்வே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ுமா</w:t>
      </w:r>
    </w:p>
    <w:p w14:paraId="01CF3F86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</w:p>
    <w:p w14:paraId="06C4B7BF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ளம்ப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</w:p>
    <w:p w14:paraId="43C9D97B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ிக்க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</w:p>
    <w:p w14:paraId="31A90BE8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ெ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ும்</w:t>
      </w:r>
    </w:p>
    <w:p w14:paraId="3D3A91BB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டிக்க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லாமா</w:t>
      </w:r>
    </w:p>
    <w:p w14:paraId="0AF59398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</w:p>
    <w:p w14:paraId="0A2BEDD6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ளம்பும்</w:t>
      </w:r>
    </w:p>
    <w:p w14:paraId="524FE662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ென்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ரங்கனும்</w:t>
      </w:r>
    </w:p>
    <w:p w14:paraId="5E462DEB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ரீங்களோ</w:t>
      </w:r>
    </w:p>
    <w:p w14:paraId="455C74ED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க்குமா</w:t>
      </w:r>
    </w:p>
    <w:p w14:paraId="06FE78CD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</w:p>
    <w:p w14:paraId="6B6CF5A3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ாஞ்சிபு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</w:p>
    <w:p w14:paraId="4E184BA6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ெளம்பும்</w:t>
      </w:r>
    </w:p>
    <w:p w14:paraId="151B0CA1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ிருச்ச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</w:p>
    <w:p w14:paraId="49C0307D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துர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ஸ்ஸ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டிச்சிபோகனும்</w:t>
      </w:r>
    </w:p>
    <w:p w14:paraId="6D11077F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ூ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ா</w:t>
      </w:r>
    </w:p>
    <w:p w14:paraId="4159760B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ச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</w:p>
    <w:p w14:paraId="201254D9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ன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</w:p>
    <w:p w14:paraId="7A4DBBEE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உடம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க்குமா</w:t>
      </w:r>
    </w:p>
    <w:p w14:paraId="132F9505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ாய்ச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</w:p>
    <w:p w14:paraId="2374A886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வ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</w:p>
    <w:p w14:paraId="4D71F000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னும்</w:t>
      </w:r>
    </w:p>
    <w:p w14:paraId="2711093E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க்கூடாது</w:t>
      </w:r>
    </w:p>
    <w:p w14:paraId="539C4FD0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யி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த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லாமா</w:t>
      </w:r>
    </w:p>
    <w:p w14:paraId="2EAEB28F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னும்</w:t>
      </w:r>
    </w:p>
    <w:p w14:paraId="7F04E32C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ாங்க</w:t>
      </w:r>
    </w:p>
    <w:p w14:paraId="798C1D45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க்குமா</w:t>
      </w:r>
    </w:p>
    <w:p w14:paraId="0F4BDDE0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ுக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ா</w:t>
      </w:r>
    </w:p>
    <w:p w14:paraId="6C8B8CF3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ிரெஷ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ா</w:t>
      </w:r>
    </w:p>
    <w:p w14:paraId="40AB376B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ிரெஸர்</w:t>
      </w:r>
      <w:r>
        <w:rPr>
          <w:rFonts w:ascii="Meera Inimai" w:eastAsia="Meera Inimai" w:hAnsi="Meera Inimai" w:cs="Meera Inimai"/>
        </w:rPr>
        <w:t xml:space="preserve">, </w:t>
      </w:r>
      <w:r>
        <w:rPr>
          <w:rFonts w:ascii="Nirmala UI" w:eastAsia="Meera Inimai" w:hAnsi="Nirmala UI" w:cs="Nirmala UI"/>
        </w:rPr>
        <w:t>சுக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லாமா</w:t>
      </w:r>
    </w:p>
    <w:p w14:paraId="0379E881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ஊசிபோ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க்க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லாமா</w:t>
      </w:r>
    </w:p>
    <w:p w14:paraId="76D94E2A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த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ன்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ாதா</w:t>
      </w:r>
    </w:p>
    <w:p w14:paraId="09988F08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லாமா</w:t>
      </w:r>
    </w:p>
    <w:p w14:paraId="3CB3DD6E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கூட்ட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</w:t>
      </w:r>
    </w:p>
    <w:p w14:paraId="5B428F4A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ரோ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</w:p>
    <w:p w14:paraId="237FEAEB" w14:textId="77777777" w:rsidR="00E024ED" w:rsidRDefault="00E024ED" w:rsidP="00E024ED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ீங்களா</w:t>
      </w:r>
    </w:p>
    <w:p w14:paraId="58EE65C4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UzsjSxNDI2NDNW0lEKTi0uzszPAykwrAUA1/u3UCwAAAA="/>
  </w:docVars>
  <w:rsids>
    <w:rsidRoot w:val="00E024ED"/>
    <w:rsid w:val="006370C0"/>
    <w:rsid w:val="00A440E8"/>
    <w:rsid w:val="00E02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F3341"/>
  <w15:chartTrackingRefBased/>
  <w15:docId w15:val="{9449348E-BA66-4414-8453-B6839BD6C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24ED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23</Words>
  <Characters>2415</Characters>
  <Application>Microsoft Office Word</Application>
  <DocSecurity>0</DocSecurity>
  <Lines>20</Lines>
  <Paragraphs>5</Paragraphs>
  <ScaleCrop>false</ScaleCrop>
  <Company/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6:40:00Z</dcterms:created>
  <dcterms:modified xsi:type="dcterms:W3CDTF">2021-12-09T06:40:00Z</dcterms:modified>
</cp:coreProperties>
</file>